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67fb3e9b-0771-452b-ab00-4b27abd04d1b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2799c6ba-5e3f-4021-80e9-646a9a3546cd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3ed2d5e4-2206-40e9-be96-8ece7ac4b883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8:01Z</dcterms:created>
  <dcterms:modified xsi:type="dcterms:W3CDTF">2023-08-03T16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